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ACB16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07ADF8D7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38300EAC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26AFA9AA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3C0C95AE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49D71385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5B14B0F4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43D56019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6BD488A7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538B6C3F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</w:rPr>
      </w:pPr>
    </w:p>
    <w:p w14:paraId="26C49736" w14:textId="6D5787B6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  <w:r w:rsidRPr="00A07719"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  <w:t xml:space="preserve">Приложение </w:t>
      </w:r>
      <w:r w:rsidR="002C06BC"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  <w:t>5</w:t>
      </w:r>
    </w:p>
    <w:p w14:paraId="5EE9C2CA" w14:textId="52C13FAF" w:rsidR="00B940FA" w:rsidRPr="00A07719" w:rsidRDefault="00416194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  <w:r w:rsidRPr="00416194"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  <w:t>Бланк личного манифеста «Мое обещание бдительности»</w:t>
      </w:r>
    </w:p>
    <w:p w14:paraId="48E2A6DC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3A2819D8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2F7437BB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188AC69F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1EF27264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561B3BBF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6DCFEAEC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5C744616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73B198A0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7F391BC5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</w:p>
    <w:p w14:paraId="7BCC538D" w14:textId="77777777" w:rsidR="00B940FA" w:rsidRPr="00A07719" w:rsidRDefault="00B940FA" w:rsidP="00B940FA">
      <w:pPr>
        <w:jc w:val="center"/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</w:pPr>
      <w:r w:rsidRPr="00A07719">
        <w:rPr>
          <w:rFonts w:ascii="Times New Roman" w:hAnsi="Times New Roman" w:cs="Times New Roman"/>
          <w:b/>
          <w:bCs/>
          <w:color w:val="33322D"/>
          <w:sz w:val="36"/>
          <w:szCs w:val="36"/>
          <w:lang w:val="ru-RU"/>
        </w:rPr>
        <w:t>Нижний Новгород, 2025 год</w:t>
      </w:r>
    </w:p>
    <w:p w14:paraId="3CD952B5" w14:textId="77777777" w:rsidR="00B940FA" w:rsidRDefault="00B940FA" w:rsidP="00B940FA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14:paraId="4CF89955" w14:textId="77777777" w:rsidR="00B940FA" w:rsidRDefault="00B940FA" w:rsidP="00B940FA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</w:p>
    <w:p w14:paraId="21652B9F" w14:textId="7846BE1F" w:rsidR="00995679" w:rsidRPr="00B940FA" w:rsidRDefault="00000000" w:rsidP="00B940FA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color w:val="auto"/>
          <w:sz w:val="28"/>
          <w:szCs w:val="28"/>
          <w:lang w:val="ru-RU"/>
        </w:rPr>
        <w:t>Я, ____________________________________________________________________</w:t>
      </w:r>
      <w:r w:rsidR="00B940FA">
        <w:rPr>
          <w:rFonts w:ascii="Times New Roman" w:hAnsi="Times New Roman" w:cs="Times New Roman"/>
          <w:color w:val="auto"/>
          <w:sz w:val="28"/>
          <w:szCs w:val="28"/>
          <w:lang w:val="ru-RU"/>
        </w:rPr>
        <w:t>(</w:t>
      </w:r>
      <w:r w:rsidRPr="00B940FA">
        <w:rPr>
          <w:rFonts w:ascii="Times New Roman" w:hAnsi="Times New Roman" w:cs="Times New Roman"/>
          <w:color w:val="auto"/>
          <w:sz w:val="28"/>
          <w:szCs w:val="28"/>
          <w:lang w:val="ru-RU"/>
        </w:rPr>
        <w:t>ФИО),</w:t>
      </w:r>
    </w:p>
    <w:p w14:paraId="4147379F" w14:textId="77777777" w:rsidR="00995679" w:rsidRPr="00B940FA" w:rsidRDefault="000000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sz w:val="28"/>
          <w:szCs w:val="28"/>
          <w:lang w:val="ru-RU"/>
        </w:rPr>
        <w:t>осознавая важность личной безопасности и противодействия деструктивным влияниям, торжественно обещаю:</w:t>
      </w:r>
    </w:p>
    <w:p w14:paraId="642DA5D4" w14:textId="11496AB1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Быть бдительным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внимательно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относиться к новой информации, особенно поступающей из незнакомых источников в интернете и реальной жизни.</w:t>
      </w:r>
    </w:p>
    <w:p w14:paraId="463F9267" w14:textId="22AAA83A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Мыслить критически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всегда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проверять факты, анализировать мотивы и не поддаваться на эмоциональные призывы и манипуляции.</w:t>
      </w:r>
    </w:p>
    <w:p w14:paraId="0FE051D6" w14:textId="15EC3B39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Не принимать поспешных решений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брать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паузу для обдумывания подозрительных предложений, особенно связанных с быстрым заработком или участием в сомнительных акциях.</w:t>
      </w:r>
    </w:p>
    <w:p w14:paraId="2BB03F1B" w14:textId="48B296D8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Доверять своим ощущениям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если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что-то вызывает дискомфорт или тревогу, считать это сигналом опасности и не игнорировать его.</w:t>
      </w:r>
    </w:p>
    <w:p w14:paraId="2371C9C6" w14:textId="3F96F029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Обсуждать с доверенными лицами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делиться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своими сомнениями и подозрениями с родителями, учителями, психологами или другими взрослыми, которым я доверяю.</w:t>
      </w:r>
    </w:p>
    <w:p w14:paraId="5F567809" w14:textId="76E01AC3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Знать свои права и ответственность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помнить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>, что участие в незаконной деятельности, даже по незнанию или под давлением, влечет за собой серьезные юридические последствия.</w:t>
      </w:r>
    </w:p>
    <w:p w14:paraId="1347D993" w14:textId="6723EB9C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Не бояться говорить «нет»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отказываться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от любых предложений, которые кажутся подозрительными, опасными или противоречат моим принципам и закону.</w:t>
      </w:r>
    </w:p>
    <w:p w14:paraId="467289E2" w14:textId="709FD04D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Заботиться о своей цифровой безопасности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защищать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личные данные, не переходить по подозрительным ссылкам и не общаться с незнакомцами, вызывающими сомнения.</w:t>
      </w:r>
    </w:p>
    <w:p w14:paraId="332086C2" w14:textId="1AC6F4F9" w:rsidR="00995679" w:rsidRPr="00B940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b/>
          <w:sz w:val="28"/>
          <w:szCs w:val="28"/>
          <w:lang w:val="ru-RU"/>
        </w:rPr>
        <w:t>Помогать другим</w:t>
      </w:r>
      <w:r w:rsidR="0098733F" w:rsidRPr="00B940FA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="0098733F"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если</w:t>
      </w:r>
      <w:r w:rsidRPr="00B940FA">
        <w:rPr>
          <w:rFonts w:ascii="Times New Roman" w:hAnsi="Times New Roman" w:cs="Times New Roman"/>
          <w:sz w:val="28"/>
          <w:szCs w:val="28"/>
          <w:lang w:val="ru-RU"/>
        </w:rPr>
        <w:t xml:space="preserve"> я замечу, что кто-то из моих друзей или знакомых находится под деструктивным влиянием, постараюсь помочь ему и сообщу взрослым.</w:t>
      </w:r>
    </w:p>
    <w:p w14:paraId="01DE8A49" w14:textId="77777777" w:rsidR="00995679" w:rsidRPr="00B940FA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940FA">
        <w:rPr>
          <w:rFonts w:ascii="Times New Roman" w:hAnsi="Times New Roman" w:cs="Times New Roman"/>
          <w:sz w:val="28"/>
          <w:szCs w:val="28"/>
          <w:lang w:val="ru-RU"/>
        </w:rPr>
        <w:t>Я понимаю, что моя бдительность и ответственное поведение – это залог моей безопасности и безопасности окружающих.</w:t>
      </w:r>
    </w:p>
    <w:p w14:paraId="516BC2C6" w14:textId="77777777" w:rsidR="00995679" w:rsidRPr="00B940FA" w:rsidRDefault="00000000">
      <w:pPr>
        <w:pStyle w:val="a0"/>
        <w:rPr>
          <w:rFonts w:ascii="Times New Roman" w:hAnsi="Times New Roman" w:cs="Times New Roman"/>
          <w:sz w:val="28"/>
          <w:szCs w:val="28"/>
        </w:rPr>
      </w:pPr>
      <w:r w:rsidRPr="00B940FA">
        <w:rPr>
          <w:rFonts w:ascii="Times New Roman" w:hAnsi="Times New Roman" w:cs="Times New Roman"/>
          <w:sz w:val="28"/>
          <w:szCs w:val="28"/>
        </w:rPr>
        <w:t>Дата: ________________________</w:t>
      </w:r>
    </w:p>
    <w:p w14:paraId="2E1BFEE0" w14:textId="77777777" w:rsidR="00995679" w:rsidRPr="00B940FA" w:rsidRDefault="00000000">
      <w:pPr>
        <w:pStyle w:val="a0"/>
        <w:rPr>
          <w:rFonts w:ascii="Times New Roman" w:hAnsi="Times New Roman" w:cs="Times New Roman"/>
          <w:sz w:val="28"/>
          <w:szCs w:val="28"/>
        </w:rPr>
      </w:pPr>
      <w:r w:rsidRPr="00B940FA">
        <w:rPr>
          <w:rFonts w:ascii="Times New Roman" w:hAnsi="Times New Roman" w:cs="Times New Roman"/>
          <w:sz w:val="28"/>
          <w:szCs w:val="28"/>
        </w:rPr>
        <w:t>Подпись: ________________________</w:t>
      </w:r>
    </w:p>
    <w:sectPr w:rsidR="00995679" w:rsidRPr="00B940FA" w:rsidSect="00B940F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B6D70" w14:textId="77777777" w:rsidR="00830564" w:rsidRDefault="00830564">
      <w:pPr>
        <w:spacing w:after="0"/>
      </w:pPr>
      <w:r>
        <w:separator/>
      </w:r>
    </w:p>
  </w:endnote>
  <w:endnote w:type="continuationSeparator" w:id="0">
    <w:p w14:paraId="025B364A" w14:textId="77777777" w:rsidR="00830564" w:rsidRDefault="00830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98CC0" w14:textId="77777777" w:rsidR="00830564" w:rsidRDefault="00830564">
      <w:r>
        <w:separator/>
      </w:r>
    </w:p>
  </w:footnote>
  <w:footnote w:type="continuationSeparator" w:id="0">
    <w:p w14:paraId="11B0C00D" w14:textId="77777777" w:rsidR="00830564" w:rsidRDefault="00830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AF2801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5BE2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31551788">
    <w:abstractNumId w:val="1"/>
  </w:num>
  <w:num w:numId="2" w16cid:durableId="21407609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06BC"/>
    <w:rsid w:val="00300689"/>
    <w:rsid w:val="003E6311"/>
    <w:rsid w:val="00416194"/>
    <w:rsid w:val="004E29B3"/>
    <w:rsid w:val="00590D07"/>
    <w:rsid w:val="006F675F"/>
    <w:rsid w:val="0070310E"/>
    <w:rsid w:val="00784D58"/>
    <w:rsid w:val="00830564"/>
    <w:rsid w:val="008D6863"/>
    <w:rsid w:val="0098733F"/>
    <w:rsid w:val="00995679"/>
    <w:rsid w:val="00A07719"/>
    <w:rsid w:val="00B86B75"/>
    <w:rsid w:val="00B940FA"/>
    <w:rsid w:val="00BC48D5"/>
    <w:rsid w:val="00C36279"/>
    <w:rsid w:val="00D21345"/>
    <w:rsid w:val="00DA2F36"/>
    <w:rsid w:val="00E315A3"/>
    <w:rsid w:val="00E371A8"/>
    <w:rsid w:val="00EE2B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45888"/>
  <w15:docId w15:val="{5D379443-1035-48DC-A7CD-1A9696C52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хаил Евстифеев</cp:lastModifiedBy>
  <cp:revision>6</cp:revision>
  <dcterms:created xsi:type="dcterms:W3CDTF">2025-09-03T22:03:00Z</dcterms:created>
  <dcterms:modified xsi:type="dcterms:W3CDTF">2025-10-29T07:24:00Z</dcterms:modified>
</cp:coreProperties>
</file>